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Yoo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o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7 Woodberry Lane, Ellicott City, MD, USA Ellicott City, MD, USA 210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vewhy3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845078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ev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